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96911" w:rsidRPr="00BD46CC" w:rsidRDefault="0025532B" w:rsidP="0025532B">
      <w:pPr>
        <w:spacing w:after="120"/>
        <w:jc w:val="center"/>
        <w:rPr>
          <w:b/>
          <w:sz w:val="60"/>
          <w:szCs w:val="60"/>
        </w:rPr>
      </w:pPr>
      <w:r w:rsidRPr="00BD46CC">
        <w:rPr>
          <w:b/>
          <w:sz w:val="60"/>
          <w:szCs w:val="60"/>
        </w:rPr>
        <w:t>City of Holdrege</w:t>
      </w:r>
    </w:p>
    <w:p w:rsidR="0025532B" w:rsidRDefault="0025532B" w:rsidP="0025532B">
      <w:pPr>
        <w:spacing w:after="120"/>
        <w:jc w:val="center"/>
        <w:rPr>
          <w:b/>
          <w:sz w:val="40"/>
          <w:szCs w:val="40"/>
        </w:rPr>
      </w:pPr>
      <w:r w:rsidRPr="0025532B">
        <w:rPr>
          <w:b/>
          <w:sz w:val="40"/>
          <w:szCs w:val="40"/>
        </w:rPr>
        <w:t>Application for Lot Split</w:t>
      </w:r>
    </w:p>
    <w:p w:rsidR="0025532B" w:rsidRPr="00C86FBA" w:rsidRDefault="0025532B" w:rsidP="0025532B">
      <w:pPr>
        <w:spacing w:after="120"/>
        <w:jc w:val="center"/>
        <w:rPr>
          <w:b/>
        </w:rPr>
      </w:pPr>
    </w:p>
    <w:p w:rsidR="0025532B" w:rsidRDefault="0025532B" w:rsidP="0025532B">
      <w:pPr>
        <w:spacing w:after="12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wner(s):_______________________________</w:t>
      </w:r>
      <w:r w:rsidR="00C316FE">
        <w:rPr>
          <w:b/>
          <w:sz w:val="28"/>
          <w:szCs w:val="28"/>
        </w:rPr>
        <w:t>____</w:t>
      </w:r>
      <w:r>
        <w:rPr>
          <w:b/>
          <w:sz w:val="28"/>
          <w:szCs w:val="28"/>
        </w:rPr>
        <w:t>__________________________________</w:t>
      </w:r>
    </w:p>
    <w:p w:rsidR="0025532B" w:rsidRDefault="0025532B" w:rsidP="0025532B">
      <w:pPr>
        <w:spacing w:after="120"/>
        <w:rPr>
          <w:b/>
          <w:sz w:val="28"/>
          <w:szCs w:val="28"/>
        </w:rPr>
      </w:pPr>
      <w:r>
        <w:rPr>
          <w:b/>
          <w:sz w:val="28"/>
          <w:szCs w:val="28"/>
        </w:rPr>
        <w:t>Owner Address</w:t>
      </w:r>
      <w:proofErr w:type="gramStart"/>
      <w:r>
        <w:rPr>
          <w:b/>
          <w:sz w:val="28"/>
          <w:szCs w:val="28"/>
        </w:rPr>
        <w:t>:_</w:t>
      </w:r>
      <w:proofErr w:type="gramEnd"/>
      <w:r>
        <w:rPr>
          <w:b/>
          <w:sz w:val="28"/>
          <w:szCs w:val="28"/>
        </w:rPr>
        <w:t>___________________________</w:t>
      </w:r>
      <w:r w:rsidR="00C316FE">
        <w:rPr>
          <w:b/>
          <w:sz w:val="28"/>
          <w:szCs w:val="28"/>
        </w:rPr>
        <w:t>_</w:t>
      </w:r>
      <w:r>
        <w:rPr>
          <w:b/>
          <w:sz w:val="28"/>
          <w:szCs w:val="28"/>
        </w:rPr>
        <w:t>________________________________</w:t>
      </w:r>
      <w:r w:rsidR="00C316FE">
        <w:rPr>
          <w:b/>
          <w:sz w:val="28"/>
          <w:szCs w:val="28"/>
        </w:rPr>
        <w:t>___</w:t>
      </w:r>
    </w:p>
    <w:p w:rsidR="0025532B" w:rsidRDefault="0025532B" w:rsidP="0025532B">
      <w:pPr>
        <w:spacing w:after="12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perty Address</w:t>
      </w:r>
      <w:proofErr w:type="gramStart"/>
      <w:r>
        <w:rPr>
          <w:b/>
          <w:sz w:val="28"/>
          <w:szCs w:val="28"/>
        </w:rPr>
        <w:t>:_</w:t>
      </w:r>
      <w:proofErr w:type="gramEnd"/>
      <w:r>
        <w:rPr>
          <w:b/>
          <w:sz w:val="28"/>
          <w:szCs w:val="28"/>
        </w:rPr>
        <w:t>________________</w:t>
      </w:r>
      <w:r w:rsidR="00C316FE">
        <w:rPr>
          <w:b/>
          <w:sz w:val="28"/>
          <w:szCs w:val="28"/>
        </w:rPr>
        <w:t>____</w:t>
      </w:r>
      <w:r>
        <w:rPr>
          <w:b/>
          <w:sz w:val="28"/>
          <w:szCs w:val="28"/>
        </w:rPr>
        <w:t>_________________________________________</w:t>
      </w:r>
    </w:p>
    <w:p w:rsidR="0025532B" w:rsidRDefault="0025532B" w:rsidP="0025532B">
      <w:pPr>
        <w:spacing w:after="12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ot(s):___________</w:t>
      </w:r>
      <w:proofErr w:type="gramStart"/>
      <w:r>
        <w:rPr>
          <w:b/>
          <w:sz w:val="28"/>
          <w:szCs w:val="28"/>
        </w:rPr>
        <w:t>;  Block</w:t>
      </w:r>
      <w:proofErr w:type="gramEnd"/>
      <w:r>
        <w:rPr>
          <w:b/>
          <w:sz w:val="28"/>
          <w:szCs w:val="28"/>
        </w:rPr>
        <w:t>(s):__________;  Addition:______</w:t>
      </w:r>
      <w:r w:rsidR="00C316FE">
        <w:rPr>
          <w:b/>
          <w:sz w:val="28"/>
          <w:szCs w:val="28"/>
        </w:rPr>
        <w:t>____</w:t>
      </w:r>
      <w:r>
        <w:rPr>
          <w:b/>
          <w:sz w:val="28"/>
          <w:szCs w:val="28"/>
        </w:rPr>
        <w:t>_______________________</w:t>
      </w:r>
    </w:p>
    <w:p w:rsidR="00CE7DCD" w:rsidRDefault="0025532B" w:rsidP="00C316FE">
      <w:pPr>
        <w:spacing w:after="24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District: _____</w:t>
      </w:r>
      <w:r w:rsidR="00C86FBA">
        <w:rPr>
          <w:b/>
          <w:sz w:val="28"/>
          <w:szCs w:val="28"/>
        </w:rPr>
        <w:t xml:space="preserve">____    </w:t>
      </w:r>
      <w:r>
        <w:rPr>
          <w:b/>
          <w:sz w:val="28"/>
          <w:szCs w:val="28"/>
        </w:rPr>
        <w:t>Engineer/Surveyor</w:t>
      </w:r>
      <w:proofErr w:type="gramStart"/>
      <w:r>
        <w:rPr>
          <w:b/>
          <w:sz w:val="28"/>
          <w:szCs w:val="28"/>
        </w:rPr>
        <w:t>:_</w:t>
      </w:r>
      <w:proofErr w:type="gramEnd"/>
      <w:r>
        <w:rPr>
          <w:b/>
          <w:sz w:val="28"/>
          <w:szCs w:val="28"/>
        </w:rPr>
        <w:t>_______________</w:t>
      </w:r>
      <w:r w:rsidR="00C86FBA">
        <w:rPr>
          <w:b/>
          <w:sz w:val="28"/>
          <w:szCs w:val="28"/>
        </w:rPr>
        <w:t>_</w:t>
      </w:r>
      <w:r>
        <w:rPr>
          <w:b/>
          <w:sz w:val="28"/>
          <w:szCs w:val="28"/>
        </w:rPr>
        <w:t>_________</w:t>
      </w:r>
      <w:r w:rsidR="00C86FBA">
        <w:rPr>
          <w:b/>
          <w:sz w:val="28"/>
          <w:szCs w:val="28"/>
        </w:rPr>
        <w:t>_</w:t>
      </w:r>
      <w:r>
        <w:rPr>
          <w:b/>
          <w:sz w:val="28"/>
          <w:szCs w:val="28"/>
        </w:rPr>
        <w:t>________________</w:t>
      </w:r>
    </w:p>
    <w:p w:rsidR="00CE7DCD" w:rsidRDefault="00CE7DCD" w:rsidP="00CE7DCD">
      <w:pPr>
        <w:spacing w:after="120"/>
        <w:rPr>
          <w:b/>
          <w:sz w:val="28"/>
          <w:szCs w:val="28"/>
        </w:rPr>
      </w:pPr>
      <w:r>
        <w:rPr>
          <w:b/>
          <w:sz w:val="28"/>
          <w:szCs w:val="28"/>
        </w:rPr>
        <w:t>Request: 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25532B" w:rsidRDefault="0025532B" w:rsidP="0025532B">
      <w:pPr>
        <w:spacing w:after="120"/>
        <w:jc w:val="center"/>
        <w:rPr>
          <w:b/>
          <w:sz w:val="28"/>
          <w:szCs w:val="28"/>
        </w:rPr>
      </w:pPr>
    </w:p>
    <w:p w:rsidR="00CE7DCD" w:rsidRPr="00BD46CC" w:rsidRDefault="00223785" w:rsidP="00223785">
      <w:pPr>
        <w:spacing w:after="240"/>
        <w:rPr>
          <w:b/>
          <w:sz w:val="30"/>
          <w:szCs w:val="30"/>
        </w:rPr>
      </w:pPr>
      <w:r>
        <w:rPr>
          <w:b/>
          <w:sz w:val="30"/>
          <w:szCs w:val="30"/>
        </w:rPr>
        <w:t xml:space="preserve">                                       </w:t>
      </w:r>
      <w:bookmarkStart w:id="0" w:name="_GoBack"/>
      <w:bookmarkEnd w:id="0"/>
      <w:r w:rsidR="00424EC4">
        <w:rPr>
          <w:b/>
          <w:sz w:val="30"/>
          <w:szCs w:val="30"/>
        </w:rPr>
        <w:t>Application Fee:  $20.00 + $5</w:t>
      </w:r>
      <w:r w:rsidR="00CE7DCD" w:rsidRPr="00BD46CC">
        <w:rPr>
          <w:b/>
          <w:sz w:val="30"/>
          <w:szCs w:val="30"/>
        </w:rPr>
        <w:t>.00/Lot</w:t>
      </w:r>
    </w:p>
    <w:p w:rsidR="002612F4" w:rsidRDefault="00CE7DCD" w:rsidP="002612F4">
      <w:pPr>
        <w:spacing w:after="240"/>
        <w:rPr>
          <w:b/>
          <w:sz w:val="28"/>
          <w:szCs w:val="28"/>
        </w:rPr>
      </w:pPr>
      <w:r>
        <w:rPr>
          <w:b/>
          <w:sz w:val="28"/>
          <w:szCs w:val="28"/>
        </w:rPr>
        <w:t>The Planning Commission of the City of Hold</w:t>
      </w:r>
      <w:r w:rsidR="002612F4">
        <w:rPr>
          <w:b/>
          <w:sz w:val="28"/>
          <w:szCs w:val="28"/>
        </w:rPr>
        <w:t>rege will c</w:t>
      </w:r>
      <w:r w:rsidR="00424EC4">
        <w:rPr>
          <w:b/>
          <w:sz w:val="28"/>
          <w:szCs w:val="28"/>
        </w:rPr>
        <w:t>onsider this Application at 6:00</w:t>
      </w:r>
      <w:r w:rsidR="002612F4">
        <w:rPr>
          <w:b/>
          <w:sz w:val="28"/>
          <w:szCs w:val="28"/>
        </w:rPr>
        <w:t xml:space="preserve"> p.m. on ________________, _______ in the Council Chambers of City Hall at 502 East Avenue.</w:t>
      </w:r>
    </w:p>
    <w:p w:rsidR="002612F4" w:rsidRDefault="002612F4" w:rsidP="002612F4">
      <w:pPr>
        <w:spacing w:after="120"/>
        <w:rPr>
          <w:b/>
          <w:sz w:val="28"/>
          <w:szCs w:val="28"/>
        </w:rPr>
      </w:pPr>
    </w:p>
    <w:p w:rsidR="002612F4" w:rsidRDefault="002612F4" w:rsidP="002612F4">
      <w:pPr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_______     ___________________________</w:t>
      </w:r>
    </w:p>
    <w:p w:rsidR="00CE7DCD" w:rsidRDefault="002612F4" w:rsidP="002612F4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 Printed Name of Applicant                                                    </w:t>
      </w:r>
      <w:r w:rsidR="00C316FE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Phone</w:t>
      </w:r>
    </w:p>
    <w:p w:rsidR="002612F4" w:rsidRDefault="002612F4" w:rsidP="002612F4">
      <w:pPr>
        <w:rPr>
          <w:b/>
          <w:sz w:val="28"/>
          <w:szCs w:val="28"/>
        </w:rPr>
      </w:pPr>
    </w:p>
    <w:p w:rsidR="002612F4" w:rsidRDefault="002612F4" w:rsidP="002612F4">
      <w:pPr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_______     ___________________________</w:t>
      </w:r>
    </w:p>
    <w:p w:rsidR="002612F4" w:rsidRDefault="002612F4" w:rsidP="002612F4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       Applicant Signature                                                         Date Signed</w:t>
      </w:r>
    </w:p>
    <w:p w:rsidR="002612F4" w:rsidRDefault="002612F4" w:rsidP="002612F4">
      <w:pPr>
        <w:rPr>
          <w:b/>
          <w:sz w:val="28"/>
          <w:szCs w:val="28"/>
        </w:rPr>
      </w:pPr>
    </w:p>
    <w:p w:rsidR="00C316FE" w:rsidRDefault="002612F4" w:rsidP="002612F4">
      <w:pPr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_______      ___________________________</w:t>
      </w:r>
    </w:p>
    <w:p w:rsidR="002612F4" w:rsidRDefault="002612F4" w:rsidP="002612F4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Printed Name of Co-Applicant                         </w:t>
      </w:r>
      <w:r w:rsidR="00C316FE">
        <w:rPr>
          <w:b/>
          <w:sz w:val="28"/>
          <w:szCs w:val="28"/>
        </w:rPr>
        <w:t xml:space="preserve">                         Phone</w:t>
      </w:r>
    </w:p>
    <w:p w:rsidR="00C316FE" w:rsidRDefault="00C316FE" w:rsidP="002612F4">
      <w:pPr>
        <w:rPr>
          <w:b/>
          <w:sz w:val="28"/>
          <w:szCs w:val="28"/>
        </w:rPr>
      </w:pPr>
    </w:p>
    <w:p w:rsidR="00C316FE" w:rsidRDefault="00C316FE" w:rsidP="002612F4">
      <w:pPr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_______       ___________________________</w:t>
      </w:r>
    </w:p>
    <w:p w:rsidR="00C316FE" w:rsidRDefault="00C316FE" w:rsidP="002612F4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   Co-Applicant Signature                                                        Date Signed</w:t>
      </w:r>
    </w:p>
    <w:p w:rsidR="00924FB7" w:rsidRDefault="00924FB7" w:rsidP="002612F4">
      <w:pPr>
        <w:rPr>
          <w:b/>
          <w:sz w:val="28"/>
          <w:szCs w:val="28"/>
        </w:rPr>
      </w:pPr>
    </w:p>
    <w:p w:rsidR="00C316FE" w:rsidRPr="00C316FE" w:rsidRDefault="00924FB7" w:rsidP="002612F4">
      <w:pPr>
        <w:rPr>
          <w:b/>
          <w:i/>
          <w:sz w:val="24"/>
          <w:szCs w:val="24"/>
        </w:rPr>
      </w:pPr>
      <w:r w:rsidRPr="00C316FE">
        <w:rPr>
          <w:b/>
          <w:i/>
          <w:sz w:val="24"/>
          <w:szCs w:val="24"/>
        </w:rPr>
        <w:t>This Application must be accompanied by a signed copy of the</w:t>
      </w:r>
      <w:r w:rsidR="00C316FE" w:rsidRPr="00C316FE">
        <w:rPr>
          <w:b/>
          <w:i/>
          <w:sz w:val="24"/>
          <w:szCs w:val="24"/>
        </w:rPr>
        <w:t xml:space="preserve"> Certified</w:t>
      </w:r>
      <w:r w:rsidRPr="00C316FE">
        <w:rPr>
          <w:b/>
          <w:i/>
          <w:sz w:val="24"/>
          <w:szCs w:val="24"/>
        </w:rPr>
        <w:t xml:space="preserve"> Survey</w:t>
      </w:r>
      <w:r w:rsidR="00C316FE" w:rsidRPr="00C316FE">
        <w:rPr>
          <w:b/>
          <w:i/>
          <w:sz w:val="24"/>
          <w:szCs w:val="24"/>
        </w:rPr>
        <w:t xml:space="preserve"> provided by th</w:t>
      </w:r>
      <w:r w:rsidR="00680D00">
        <w:rPr>
          <w:b/>
          <w:i/>
          <w:sz w:val="24"/>
          <w:szCs w:val="24"/>
        </w:rPr>
        <w:t>e Engineer or Surveyor listed</w:t>
      </w:r>
      <w:r w:rsidR="00C316FE" w:rsidRPr="00C316FE">
        <w:rPr>
          <w:b/>
          <w:i/>
          <w:sz w:val="24"/>
          <w:szCs w:val="24"/>
        </w:rPr>
        <w:t xml:space="preserve"> above.</w:t>
      </w:r>
    </w:p>
    <w:p w:rsidR="00C316FE" w:rsidRDefault="00C316FE" w:rsidP="002612F4">
      <w:pPr>
        <w:rPr>
          <w:b/>
          <w:sz w:val="28"/>
          <w:szCs w:val="28"/>
        </w:rPr>
      </w:pPr>
    </w:p>
    <w:p w:rsidR="0025532B" w:rsidRDefault="00924FB7" w:rsidP="00C316FE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</w:p>
    <w:p w:rsidR="00C316FE" w:rsidRDefault="00C316FE" w:rsidP="00C316FE">
      <w:pPr>
        <w:jc w:val="center"/>
        <w:rPr>
          <w:b/>
          <w:sz w:val="28"/>
          <w:szCs w:val="28"/>
        </w:rPr>
      </w:pPr>
      <w:r w:rsidRPr="00C316FE">
        <w:rPr>
          <w:b/>
          <w:sz w:val="32"/>
          <w:szCs w:val="32"/>
        </w:rPr>
        <w:t>Planning Commission Decision</w:t>
      </w:r>
      <w:r>
        <w:rPr>
          <w:b/>
          <w:sz w:val="28"/>
          <w:szCs w:val="28"/>
        </w:rPr>
        <w:t>: ____________________________    _________________</w:t>
      </w:r>
    </w:p>
    <w:p w:rsidR="00C316FE" w:rsidRPr="00C316FE" w:rsidRDefault="00C316FE" w:rsidP="00C316FE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                                                                                                        Date</w:t>
      </w:r>
    </w:p>
    <w:sectPr w:rsidR="00C316FE" w:rsidRPr="00C316FE" w:rsidSect="00C316FE">
      <w:pgSz w:w="12240" w:h="15840"/>
      <w:pgMar w:top="720" w:right="720" w:bottom="18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MDSxMDSyNDE1NTFQ0lEKTi0uzszPAykwrgUAN4SGaywAAAA="/>
  </w:docVars>
  <w:rsids>
    <w:rsidRoot w:val="0025532B"/>
    <w:rsid w:val="00223785"/>
    <w:rsid w:val="0025532B"/>
    <w:rsid w:val="002612F4"/>
    <w:rsid w:val="003A53AF"/>
    <w:rsid w:val="00424EC4"/>
    <w:rsid w:val="00680D00"/>
    <w:rsid w:val="00924FB7"/>
    <w:rsid w:val="00975CA0"/>
    <w:rsid w:val="00A96911"/>
    <w:rsid w:val="00BD46CC"/>
    <w:rsid w:val="00C316FE"/>
    <w:rsid w:val="00C86FBA"/>
    <w:rsid w:val="00CE7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80FE680-8BF1-488A-A573-59495959B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80D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0D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310</Words>
  <Characters>177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e Jensen</dc:creator>
  <cp:keywords/>
  <dc:description/>
  <cp:lastModifiedBy>Dane Jensen</cp:lastModifiedBy>
  <cp:revision>7</cp:revision>
  <cp:lastPrinted>2016-06-22T18:58:00Z</cp:lastPrinted>
  <dcterms:created xsi:type="dcterms:W3CDTF">2014-06-09T18:21:00Z</dcterms:created>
  <dcterms:modified xsi:type="dcterms:W3CDTF">2021-07-02T13:43:00Z</dcterms:modified>
</cp:coreProperties>
</file>